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12A99" w14:textId="77777777" w:rsidR="002E47C7" w:rsidRPr="002E47C7" w:rsidRDefault="002E47C7" w:rsidP="002E47C7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b/>
          <w:bCs/>
          <w:sz w:val="26"/>
          <w:szCs w:val="26"/>
        </w:rPr>
      </w:pPr>
      <w:r w:rsidRPr="002E47C7">
        <w:rPr>
          <w:rFonts w:ascii="Cataneo BT" w:hAnsi="Cataneo BT" w:cs="Cataneo BT"/>
          <w:b/>
          <w:bCs/>
          <w:sz w:val="26"/>
          <w:szCs w:val="26"/>
        </w:rPr>
        <w:t>Thank you</w:t>
      </w:r>
    </w:p>
    <w:p w14:paraId="557BEFCB" w14:textId="77777777" w:rsidR="002E47C7" w:rsidRPr="002E47C7" w:rsidRDefault="002E47C7" w:rsidP="002E47C7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6"/>
          <w:szCs w:val="26"/>
        </w:rPr>
      </w:pPr>
      <w:r w:rsidRPr="002E47C7">
        <w:rPr>
          <w:rFonts w:ascii="Cataneo BT" w:hAnsi="Cataneo BT" w:cs="Cataneo BT"/>
          <w:b/>
          <w:bCs/>
          <w:sz w:val="26"/>
          <w:szCs w:val="26"/>
        </w:rPr>
        <w:t>for attending our wedding day</w:t>
      </w:r>
    </w:p>
    <w:p w14:paraId="0EAB3224" w14:textId="77777777" w:rsidR="002E47C7" w:rsidRPr="002E47C7" w:rsidRDefault="002E47C7" w:rsidP="002E47C7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Cataneo BT" w:hAnsi="Cataneo BT" w:cs="Cataneo BT"/>
          <w:sz w:val="26"/>
          <w:szCs w:val="26"/>
        </w:rPr>
      </w:pPr>
      <w:r w:rsidRPr="002E47C7">
        <w:rPr>
          <w:rFonts w:ascii="Cataneo BT" w:hAnsi="Cataneo BT" w:cs="Cataneo BT"/>
          <w:sz w:val="26"/>
          <w:szCs w:val="26"/>
        </w:rPr>
        <w:t>…………………………………………………</w:t>
      </w:r>
    </w:p>
    <w:p w14:paraId="58AF3810" w14:textId="77777777" w:rsidR="002E47C7" w:rsidRPr="002E47C7" w:rsidRDefault="002E47C7" w:rsidP="002E47C7">
      <w:pPr>
        <w:autoSpaceDE w:val="0"/>
        <w:autoSpaceDN w:val="0"/>
        <w:adjustRightInd w:val="0"/>
        <w:spacing w:before="113" w:after="0" w:line="240" w:lineRule="auto"/>
        <w:jc w:val="center"/>
        <w:rPr>
          <w:rFonts w:ascii="Cataneo BT" w:hAnsi="Cataneo BT" w:cs="Cataneo BT"/>
          <w:sz w:val="26"/>
          <w:szCs w:val="26"/>
        </w:rPr>
      </w:pPr>
      <w:r w:rsidRPr="002E47C7">
        <w:rPr>
          <w:rFonts w:ascii="Cataneo BT" w:hAnsi="Cataneo BT" w:cs="Cataneo BT"/>
          <w:sz w:val="26"/>
          <w:szCs w:val="26"/>
        </w:rPr>
        <w:t>Your presence and best wishes added to the happy</w:t>
      </w:r>
    </w:p>
    <w:p w14:paraId="5506A55D" w14:textId="77777777" w:rsidR="002E47C7" w:rsidRPr="002E47C7" w:rsidRDefault="002E47C7" w:rsidP="002E47C7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6"/>
          <w:szCs w:val="26"/>
        </w:rPr>
      </w:pPr>
      <w:r w:rsidRPr="002E47C7">
        <w:rPr>
          <w:rFonts w:ascii="Cataneo BT" w:hAnsi="Cataneo BT" w:cs="Cataneo BT"/>
          <w:sz w:val="26"/>
          <w:szCs w:val="26"/>
        </w:rPr>
        <w:t xml:space="preserve">memories of our wedding day. </w:t>
      </w:r>
    </w:p>
    <w:p w14:paraId="7B02BBAB" w14:textId="77777777" w:rsidR="002E47C7" w:rsidRPr="002E47C7" w:rsidRDefault="002E47C7" w:rsidP="002E47C7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6"/>
          <w:szCs w:val="26"/>
        </w:rPr>
      </w:pPr>
      <w:r w:rsidRPr="002E47C7">
        <w:rPr>
          <w:rFonts w:ascii="Cataneo BT" w:hAnsi="Cataneo BT" w:cs="Cataneo BT"/>
          <w:sz w:val="26"/>
          <w:szCs w:val="26"/>
        </w:rPr>
        <w:t>Your company and generosity mean more</w:t>
      </w:r>
    </w:p>
    <w:p w14:paraId="32E69BFD" w14:textId="77777777" w:rsidR="002E47C7" w:rsidRPr="002E47C7" w:rsidRDefault="002E47C7" w:rsidP="002E47C7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6"/>
          <w:szCs w:val="26"/>
        </w:rPr>
      </w:pPr>
      <w:r w:rsidRPr="002E47C7">
        <w:rPr>
          <w:rFonts w:ascii="Cataneo BT" w:hAnsi="Cataneo BT" w:cs="Cataneo BT"/>
          <w:sz w:val="26"/>
          <w:szCs w:val="26"/>
        </w:rPr>
        <w:t>to us than we can express.</w:t>
      </w:r>
    </w:p>
    <w:p w14:paraId="53FAFEF8" w14:textId="77777777" w:rsidR="002E47C7" w:rsidRPr="002E47C7" w:rsidRDefault="002E47C7" w:rsidP="002E47C7">
      <w:pPr>
        <w:autoSpaceDE w:val="0"/>
        <w:autoSpaceDN w:val="0"/>
        <w:adjustRightInd w:val="0"/>
        <w:spacing w:before="227" w:after="0" w:line="240" w:lineRule="auto"/>
        <w:jc w:val="center"/>
        <w:rPr>
          <w:rFonts w:ascii="Cataneo BT" w:hAnsi="Cataneo BT" w:cs="Cataneo BT"/>
          <w:sz w:val="26"/>
          <w:szCs w:val="26"/>
        </w:rPr>
      </w:pPr>
      <w:r w:rsidRPr="002E47C7">
        <w:rPr>
          <w:rFonts w:ascii="Cataneo BT" w:hAnsi="Cataneo BT" w:cs="Cataneo BT"/>
          <w:sz w:val="26"/>
          <w:szCs w:val="26"/>
        </w:rPr>
        <w:t xml:space="preserve">We hope you had a wonderful &amp; memorable day. </w:t>
      </w:r>
    </w:p>
    <w:p w14:paraId="5F144390" w14:textId="77777777" w:rsidR="002E47C7" w:rsidRPr="002E47C7" w:rsidRDefault="002E47C7" w:rsidP="002E47C7">
      <w:pPr>
        <w:autoSpaceDE w:val="0"/>
        <w:autoSpaceDN w:val="0"/>
        <w:adjustRightInd w:val="0"/>
        <w:spacing w:before="227" w:after="0" w:line="240" w:lineRule="auto"/>
        <w:jc w:val="center"/>
        <w:rPr>
          <w:rFonts w:ascii="Cataneo BT" w:hAnsi="Cataneo BT" w:cs="Cataneo BT"/>
          <w:sz w:val="24"/>
          <w:szCs w:val="24"/>
        </w:rPr>
      </w:pPr>
      <w:r w:rsidRPr="002E47C7">
        <w:rPr>
          <w:rFonts w:ascii="Cataneo BT" w:hAnsi="Cataneo BT" w:cs="Cataneo BT"/>
          <w:sz w:val="26"/>
          <w:szCs w:val="26"/>
        </w:rPr>
        <w:t>With sincere thanks</w:t>
      </w:r>
    </w:p>
    <w:p w14:paraId="2770D27E" w14:textId="77777777" w:rsidR="007271B1" w:rsidRPr="002E47C7" w:rsidRDefault="002E47C7" w:rsidP="002E47C7">
      <w:pPr>
        <w:jc w:val="center"/>
      </w:pPr>
      <w:proofErr w:type="spellStart"/>
      <w:proofErr w:type="gramStart"/>
      <w:r w:rsidRPr="002E47C7">
        <w:rPr>
          <w:rFonts w:ascii="Cataneo BT" w:hAnsi="Cataneo BT" w:cs="Cataneo BT"/>
          <w:sz w:val="32"/>
          <w:szCs w:val="32"/>
        </w:rPr>
        <w:t>Rukhsar</w:t>
      </w:r>
      <w:proofErr w:type="spellEnd"/>
      <w:r w:rsidRPr="002E47C7">
        <w:rPr>
          <w:rFonts w:ascii="Cataneo BT" w:hAnsi="Cataneo BT" w:cs="Cataneo BT"/>
          <w:sz w:val="32"/>
          <w:szCs w:val="32"/>
        </w:rPr>
        <w:t xml:space="preserve">  &amp;</w:t>
      </w:r>
      <w:proofErr w:type="gramEnd"/>
      <w:r w:rsidRPr="002E47C7">
        <w:rPr>
          <w:rFonts w:ascii="Cataneo BT" w:hAnsi="Cataneo BT" w:cs="Cataneo BT"/>
          <w:sz w:val="32"/>
          <w:szCs w:val="32"/>
        </w:rPr>
        <w:t xml:space="preserve">  Aslam</w:t>
      </w:r>
    </w:p>
    <w:sectPr w:rsidR="007271B1" w:rsidRPr="002E47C7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taneo BT">
    <w:panose1 w:val="03020802040502060804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Mzc2NzAzsDBW0lEKTi0uzszPAykwrAUAZ2yJAywAAAA="/>
  </w:docVars>
  <w:rsids>
    <w:rsidRoot w:val="007B49E0"/>
    <w:rsid w:val="001A3F73"/>
    <w:rsid w:val="00233EA0"/>
    <w:rsid w:val="00254240"/>
    <w:rsid w:val="002E47C7"/>
    <w:rsid w:val="00305744"/>
    <w:rsid w:val="004E4330"/>
    <w:rsid w:val="007271B1"/>
    <w:rsid w:val="007B49E0"/>
    <w:rsid w:val="00982E8B"/>
    <w:rsid w:val="00B17F86"/>
    <w:rsid w:val="00B56087"/>
    <w:rsid w:val="00C46E5C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6FBC409"/>
  <w15:chartTrackingRefBased/>
  <w15:docId w15:val="{D6765E80-FD03-40B9-AE4F-D3DA39A24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1:00Z</dcterms:created>
  <dcterms:modified xsi:type="dcterms:W3CDTF">2021-02-12T07:11:00Z</dcterms:modified>
</cp:coreProperties>
</file>